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0B3" w:rsidRPr="004974C4" w:rsidRDefault="004974C4" w:rsidP="004974C4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974C4">
        <w:rPr>
          <w:rFonts w:ascii="Times New Roman" w:hAnsi="Times New Roman" w:cs="Times New Roman"/>
          <w:b/>
          <w:sz w:val="24"/>
          <w:szCs w:val="24"/>
        </w:rPr>
        <w:t>Ontology</w:t>
      </w:r>
    </w:p>
    <w:p w:rsidR="002E2994" w:rsidRPr="004974C4" w:rsidRDefault="004974C4" w:rsidP="004974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74C4">
        <w:rPr>
          <w:rFonts w:ascii="Times New Roman" w:hAnsi="Times New Roman" w:cs="Times New Roman"/>
          <w:sz w:val="24"/>
          <w:szCs w:val="24"/>
        </w:rPr>
        <w:t xml:space="preserve">Ontology is a branch of philosophy that is primarily concerned with the study of what exists. Computer ontology can be defined as the interpretation of ideas within a specific domain that can be used to describe the interrelationship between </w:t>
      </w:r>
      <w:r w:rsidRPr="004974C4">
        <w:rPr>
          <w:rFonts w:ascii="Times New Roman" w:hAnsi="Times New Roman" w:cs="Times New Roman"/>
          <w:sz w:val="24"/>
          <w:szCs w:val="24"/>
        </w:rPr>
        <w:t>those ideas within a particular domain.</w:t>
      </w:r>
      <w:r w:rsidR="00C127C9" w:rsidRPr="004974C4">
        <w:rPr>
          <w:rFonts w:ascii="Times New Roman" w:hAnsi="Times New Roman" w:cs="Times New Roman"/>
          <w:sz w:val="24"/>
          <w:szCs w:val="24"/>
        </w:rPr>
        <w:t xml:space="preserve"> In the context of the developed system, ontology acts as the structural framework used to organize concepts and information of various fields.</w:t>
      </w:r>
      <w:r w:rsidRPr="004974C4">
        <w:rPr>
          <w:rFonts w:ascii="Times New Roman" w:hAnsi="Times New Roman" w:cs="Times New Roman"/>
          <w:sz w:val="24"/>
          <w:szCs w:val="24"/>
        </w:rPr>
        <w:t xml:space="preserve"> </w:t>
      </w:r>
      <w:r w:rsidR="00BE2870" w:rsidRPr="004974C4">
        <w:rPr>
          <w:rFonts w:ascii="Times New Roman" w:hAnsi="Times New Roman" w:cs="Times New Roman"/>
          <w:sz w:val="24"/>
          <w:szCs w:val="24"/>
        </w:rPr>
        <w:t>If we expand this idea more, it means that ontology renders a framework that can be used to define a domain consisting of a set of concepts, relationships, and characteristics.</w:t>
      </w:r>
    </w:p>
    <w:p w:rsidR="009F5ECB" w:rsidRPr="004974C4" w:rsidRDefault="004974C4" w:rsidP="004974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74C4">
        <w:rPr>
          <w:rFonts w:ascii="Times New Roman" w:hAnsi="Times New Roman" w:cs="Times New Roman"/>
          <w:sz w:val="24"/>
          <w:szCs w:val="24"/>
        </w:rPr>
        <w:t>This further means that information is generally expressed based on conceptual information models used to model applications and structure data in appli</w:t>
      </w:r>
      <w:r w:rsidRPr="004974C4">
        <w:rPr>
          <w:rFonts w:ascii="Times New Roman" w:hAnsi="Times New Roman" w:cs="Times New Roman"/>
          <w:sz w:val="24"/>
          <w:szCs w:val="24"/>
        </w:rPr>
        <w:t>cations.</w:t>
      </w:r>
      <w:r w:rsidR="00E404D2" w:rsidRPr="004974C4">
        <w:rPr>
          <w:rFonts w:ascii="Times New Roman" w:hAnsi="Times New Roman" w:cs="Times New Roman"/>
          <w:sz w:val="24"/>
          <w:szCs w:val="24"/>
        </w:rPr>
        <w:t xml:space="preserve"> For example, if an app is being assumed to contain some interrelated entities, the conceptual ontology model can be used to define the relationships and properties of the specific entities.</w:t>
      </w:r>
    </w:p>
    <w:p w:rsidR="00A65CDB" w:rsidRPr="004974C4" w:rsidRDefault="004974C4" w:rsidP="004974C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974C4">
        <w:rPr>
          <w:rFonts w:ascii="Times New Roman" w:hAnsi="Times New Roman" w:cs="Times New Roman"/>
          <w:sz w:val="24"/>
          <w:szCs w:val="24"/>
        </w:rPr>
        <w:t>Let's look at a particular instance in our system where o</w:t>
      </w:r>
      <w:r w:rsidRPr="004974C4">
        <w:rPr>
          <w:rFonts w:ascii="Times New Roman" w:hAnsi="Times New Roman" w:cs="Times New Roman"/>
          <w:sz w:val="24"/>
          <w:szCs w:val="24"/>
        </w:rPr>
        <w:t>ntology can be used; for example, in the system, administrators can silence an alarm</w:t>
      </w:r>
      <w:r w:rsidR="00737F4B" w:rsidRPr="004974C4">
        <w:rPr>
          <w:rFonts w:ascii="Times New Roman" w:hAnsi="Times New Roman" w:cs="Times New Roman"/>
          <w:sz w:val="24"/>
          <w:szCs w:val="24"/>
        </w:rPr>
        <w:t xml:space="preserve"> when it goes</w:t>
      </w:r>
      <w:r w:rsidRPr="004974C4">
        <w:rPr>
          <w:rFonts w:ascii="Times New Roman" w:hAnsi="Times New Roman" w:cs="Times New Roman"/>
          <w:sz w:val="24"/>
          <w:szCs w:val="24"/>
        </w:rPr>
        <w:t xml:space="preserve">. But the actual idea behind this is that silencing an alarm does not necessarily mean resetting the values of the off threshold sensor. </w:t>
      </w:r>
      <w:r w:rsidR="00737F4B" w:rsidRPr="004974C4">
        <w:rPr>
          <w:rFonts w:ascii="Times New Roman" w:hAnsi="Times New Roman" w:cs="Times New Roman"/>
          <w:sz w:val="24"/>
          <w:szCs w:val="24"/>
        </w:rPr>
        <w:t xml:space="preserve"> Defining these concepts makes eas</w:t>
      </w:r>
      <w:bookmarkStart w:id="0" w:name="_GoBack"/>
      <w:bookmarkEnd w:id="0"/>
      <w:r w:rsidR="00737F4B" w:rsidRPr="004974C4">
        <w:rPr>
          <w:rFonts w:ascii="Times New Roman" w:hAnsi="Times New Roman" w:cs="Times New Roman"/>
          <w:sz w:val="24"/>
          <w:szCs w:val="24"/>
        </w:rPr>
        <w:t>ier separation of concerns in such that this vocabulary becomes particularly clear that it does not necessarily mean a corrective measure towards the off tangent system.</w:t>
      </w:r>
      <w:r w:rsidR="00F17010" w:rsidRPr="004974C4">
        <w:rPr>
          <w:rFonts w:ascii="Times New Roman" w:hAnsi="Times New Roman" w:cs="Times New Roman"/>
          <w:sz w:val="24"/>
          <w:szCs w:val="24"/>
        </w:rPr>
        <w:t xml:space="preserve"> The application may need a more detailed ontology in a more complex case as part of more detailed extra information to users and developers.</w:t>
      </w:r>
    </w:p>
    <w:sectPr w:rsidR="00A65CDB" w:rsidRPr="004974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MDczMba0MDIzNbRQ0lEKTi0uzszPAykwqgUANT0foSwAAAA="/>
  </w:docVars>
  <w:rsids>
    <w:rsidRoot w:val="002E2994"/>
    <w:rsid w:val="00250AA3"/>
    <w:rsid w:val="002E2994"/>
    <w:rsid w:val="004070B3"/>
    <w:rsid w:val="004974C4"/>
    <w:rsid w:val="00737F4B"/>
    <w:rsid w:val="009E6E5B"/>
    <w:rsid w:val="009F5ECB"/>
    <w:rsid w:val="00A408B4"/>
    <w:rsid w:val="00A65CDB"/>
    <w:rsid w:val="00BE2870"/>
    <w:rsid w:val="00C127C9"/>
    <w:rsid w:val="00E404D2"/>
    <w:rsid w:val="00E45A81"/>
    <w:rsid w:val="00F17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44CF61-71B1-4A09-B7EA-0E2F4CEF2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29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299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weru</dc:creator>
  <cp:lastModifiedBy>Windows User</cp:lastModifiedBy>
  <cp:revision>12</cp:revision>
  <dcterms:created xsi:type="dcterms:W3CDTF">2021-07-19T17:00:00Z</dcterms:created>
  <dcterms:modified xsi:type="dcterms:W3CDTF">2021-07-19T19:55:00Z</dcterms:modified>
</cp:coreProperties>
</file>